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0F50A941" w:rsidR="001515AC" w:rsidRPr="00FB04CA" w:rsidRDefault="00FB04CA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This form has been filled out to report the wrongful refusal of an individual attempting to attend</w:t>
      </w:r>
      <w:r w:rsidR="009A4DFF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accommodation</w:t>
      </w: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 xml:space="preserve">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.first</w:t>
            </w:r>
            <w:proofErr w:type="spellEnd"/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proofErr w:type="spellEnd"/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509EF841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pz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honeno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erson.email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7B373980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1416BA">
              <w:rPr>
                <w:rFonts w:ascii="Arial" w:hAnsi="Arial" w:cs="Arial"/>
                <w:sz w:val="22"/>
                <w:szCs w:val="22"/>
              </w:rPr>
              <w:t xml:space="preserve">{{ </w:t>
            </w:r>
            <w:proofErr w:type="spellStart"/>
            <w:r w:rsidR="005D76A7">
              <w:rPr>
                <w:rFonts w:ascii="Arial" w:hAnsi="Arial" w:cs="Arial"/>
                <w:sz w:val="22"/>
                <w:szCs w:val="22"/>
              </w:rPr>
              <w:t>inc</w:t>
            </w:r>
            <w:proofErr w:type="gramEnd"/>
            <w:r w:rsidR="005D76A7">
              <w:rPr>
                <w:rFonts w:ascii="Arial" w:hAnsi="Arial" w:cs="Arial"/>
                <w:sz w:val="22"/>
                <w:szCs w:val="22"/>
              </w:rPr>
              <w:t>_date</w:t>
            </w:r>
            <w:proofErr w:type="spellEnd"/>
            <w:r w:rsidRPr="001416BA">
              <w:rPr>
                <w:rFonts w:ascii="Arial" w:hAnsi="Arial" w:cs="Arial"/>
                <w:sz w:val="22"/>
                <w:szCs w:val="22"/>
              </w:rPr>
              <w:t xml:space="preserve">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time</w:t>
            </w:r>
            <w:proofErr w:type="spellEnd"/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79E9CD97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proofErr w:type="gramEnd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Address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AA229B4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7C4DF2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proofErr w:type="gram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Postcode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61AF02BC" w:rsidR="00D80AA9" w:rsidRPr="00510DA0" w:rsidRDefault="00821A9E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Type of </w:t>
            </w:r>
            <w:proofErr w:type="spellStart"/>
            <w:r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accomodation</w:t>
            </w:r>
            <w:proofErr w:type="spellEnd"/>
          </w:p>
          <w:p w14:paraId="058F4420" w14:textId="2474DF30" w:rsidR="00241AA4" w:rsidRPr="001416BA" w:rsidRDefault="00821A9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acco</w:t>
            </w:r>
            <w:proofErr w:type="gramEnd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_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Options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proofErr w:type="gramEnd"/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proofErr w:type="spellEnd"/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proofErr w:type="gramStart"/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proofErr w:type="gramEnd"/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78E341B1" w14:textId="46057172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proofErr w:type="gramStart"/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proofErr w:type="gramEnd"/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3991073B" w14:textId="30D310C1" w:rsidR="00241AA4" w:rsidRP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proofErr w:type="spellEnd"/>
            <w:proofErr w:type="gram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7169238F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07A553C9" w14:textId="77777777" w:rsidR="00D80AA9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72FDA0AA" w14:textId="75EE3B92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07099B76" w14:textId="1135C98F" w:rsidR="005A7ACE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proofErr w:type="gramStart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proofErr w:type="gram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52827256" w14:textId="169DC188" w:rsidR="002D76D2" w:rsidRPr="000D3463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</w:tc>
      </w:tr>
    </w:tbl>
    <w:p w14:paraId="3A82C065" w14:textId="77777777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gramStart"/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</w:t>
            </w:r>
            <w:proofErr w:type="gramEnd"/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proofErr w:type="spellEnd"/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lation to individual involved in incident:</w:t>
            </w:r>
          </w:p>
          <w:p w14:paraId="624ACAA0" w14:textId="55A5AB07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spellStart"/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proofErr w:type="spellEnd"/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proofErr w:type="gramStart"/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</w:t>
            </w:r>
            <w:proofErr w:type="gramEnd"/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 xml:space="preserve">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proofErr w:type="spellStart"/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proofErr w:type="spellEnd"/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2554A88C" w14:textId="7581C4D3" w:rsidR="001515AC" w:rsidRDefault="001515AC" w:rsidP="001515AC">
      <w:pPr>
        <w:pStyle w:val="Footer"/>
      </w:pPr>
    </w:p>
    <w:p w14:paraId="53B69D2C" w14:textId="147BC679" w:rsidR="00FB04CA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rStyle w:val="markedcontent"/>
          <w:rFonts w:ascii="Arial" w:hAnsi="Arial" w:cs="Arial"/>
          <w:i/>
          <w:iCs/>
          <w:sz w:val="23"/>
          <w:szCs w:val="23"/>
        </w:rPr>
        <w:t>Disclaimer: The user consents to providing the following information</w:t>
      </w:r>
      <w:r>
        <w:rPr>
          <w:rStyle w:val="markedcontent"/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You can submit this report to the SA Commissioner for Equal Opportunity </w:t>
      </w:r>
      <w:r w:rsidRPr="00F736DC">
        <w:rPr>
          <w:sz w:val="20"/>
          <w:szCs w:val="20"/>
        </w:rPr>
        <w:br/>
      </w:r>
      <w:hyperlink r:id="rId10" w:anchor="/form/59964287ad9c5a332435b63f/app/613ab1264d43317950b665fb" w:history="1">
        <w:r w:rsidRPr="00F736DC">
          <w:rPr>
            <w:rStyle w:val="Hyperlink"/>
            <w:rFonts w:ascii="Arial" w:hAnsi="Arial" w:cs="Arial"/>
            <w:sz w:val="20"/>
            <w:szCs w:val="20"/>
          </w:rPr>
          <w:t>https://forms.sa.gov.au/#/form/59964287ad9c5a332435b63f/app/613ab1264d43317950b665fb</w:t>
        </w:r>
      </w:hyperlink>
    </w:p>
    <w:p w14:paraId="3614090C" w14:textId="72297C17" w:rsidR="009708F9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sz w:val="20"/>
          <w:szCs w:val="20"/>
        </w:rP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If you require Mental Health </w:t>
      </w:r>
      <w:proofErr w:type="gramStart"/>
      <w:r w:rsidRPr="00F736DC">
        <w:rPr>
          <w:rStyle w:val="markedcontent"/>
          <w:rFonts w:ascii="Arial" w:hAnsi="Arial" w:cs="Arial"/>
          <w:sz w:val="20"/>
          <w:szCs w:val="20"/>
        </w:rPr>
        <w:t>Support</w:t>
      </w:r>
      <w:proofErr w:type="gramEnd"/>
      <w:r w:rsidRPr="00F736DC">
        <w:rPr>
          <w:rStyle w:val="markedcontent"/>
          <w:rFonts w:ascii="Arial" w:hAnsi="Arial" w:cs="Arial"/>
          <w:sz w:val="20"/>
          <w:szCs w:val="20"/>
        </w:rPr>
        <w:t xml:space="preserve"> you can contact: </w:t>
      </w:r>
      <w:r w:rsidRPr="00F736DC">
        <w:rPr>
          <w:sz w:val="20"/>
          <w:szCs w:val="20"/>
        </w:rPr>
        <w:br/>
      </w:r>
      <w:hyperlink r:id="rId11" w:history="1">
        <w:r w:rsidR="006724A1" w:rsidRPr="00F736DC">
          <w:rPr>
            <w:rStyle w:val="Hyperlink"/>
            <w:rFonts w:ascii="Arial" w:hAnsi="Arial" w:cs="Arial"/>
            <w:sz w:val="20"/>
            <w:szCs w:val="20"/>
          </w:rPr>
          <w:t>https://www.beyondblue.org.au/get-support/get-immediate-suppor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F6128E" w14:textId="77777777" w:rsidR="00600F67" w:rsidRDefault="00600F67" w:rsidP="00D80AA9">
      <w:r>
        <w:separator/>
      </w:r>
    </w:p>
  </w:endnote>
  <w:endnote w:type="continuationSeparator" w:id="0">
    <w:p w14:paraId="5867C6E6" w14:textId="77777777" w:rsidR="00600F67" w:rsidRDefault="00600F67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CE14CF4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 xml:space="preserve">Date report generated: </w:t>
    </w:r>
    <w:proofErr w:type="gramStart"/>
    <w:r w:rsidR="00241AA4" w:rsidRPr="00241AA4">
      <w:t xml:space="preserve">{{ </w:t>
    </w:r>
    <w:proofErr w:type="spellStart"/>
    <w:r w:rsidR="00241AA4" w:rsidRPr="00241AA4">
      <w:t>format</w:t>
    </w:r>
    <w:proofErr w:type="gramEnd"/>
    <w:r w:rsidR="00241AA4" w:rsidRPr="00241AA4">
      <w:t>_date</w:t>
    </w:r>
    <w:proofErr w:type="spellEnd"/>
    <w:r w:rsidR="00241AA4" w:rsidRPr="00241AA4">
      <w:t xml:space="preserve">(today() ,format=’dd, MMMM, </w:t>
    </w:r>
    <w:proofErr w:type="spellStart"/>
    <w:r w:rsidR="00241AA4" w:rsidRPr="00241AA4">
      <w:t>yyyy</w:t>
    </w:r>
    <w:proofErr w:type="spellEnd"/>
    <w:r w:rsidR="00241AA4" w:rsidRPr="00241AA4">
      <w:t>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55A776" w14:textId="77777777" w:rsidR="00600F67" w:rsidRDefault="00600F67" w:rsidP="00D80AA9">
      <w:r>
        <w:separator/>
      </w:r>
    </w:p>
  </w:footnote>
  <w:footnote w:type="continuationSeparator" w:id="0">
    <w:p w14:paraId="33940224" w14:textId="77777777" w:rsidR="00600F67" w:rsidRDefault="00600F67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3E5D99AE" w:rsidR="00E16998" w:rsidRPr="00E16998" w:rsidRDefault="00E16998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9A4DFF">
      <w:rPr>
        <w:rStyle w:val="normaltextrun"/>
        <w:rFonts w:ascii="Arial" w:hAnsi="Arial" w:cs="Arial"/>
        <w:b/>
        <w:bCs/>
        <w:sz w:val="28"/>
        <w:szCs w:val="22"/>
        <w:lang w:val="en-US"/>
      </w:rPr>
      <w:t>Accommodation</w:t>
    </w:r>
    <w:r w:rsid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gUAu7J3mywAAAA="/>
  </w:docVars>
  <w:rsids>
    <w:rsidRoot w:val="00D80AA9"/>
    <w:rsid w:val="000423A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1F66E0"/>
    <w:rsid w:val="00241AA4"/>
    <w:rsid w:val="00267962"/>
    <w:rsid w:val="002843E7"/>
    <w:rsid w:val="002B6163"/>
    <w:rsid w:val="002D76D2"/>
    <w:rsid w:val="002E6C1C"/>
    <w:rsid w:val="00303557"/>
    <w:rsid w:val="00305C81"/>
    <w:rsid w:val="00343041"/>
    <w:rsid w:val="00373E96"/>
    <w:rsid w:val="00424EB1"/>
    <w:rsid w:val="00425966"/>
    <w:rsid w:val="00450842"/>
    <w:rsid w:val="004D0247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00F67"/>
    <w:rsid w:val="006724A1"/>
    <w:rsid w:val="006926EE"/>
    <w:rsid w:val="00694F0A"/>
    <w:rsid w:val="00695947"/>
    <w:rsid w:val="006C38FF"/>
    <w:rsid w:val="006F4700"/>
    <w:rsid w:val="00717F21"/>
    <w:rsid w:val="00781495"/>
    <w:rsid w:val="007862BE"/>
    <w:rsid w:val="007C4DF2"/>
    <w:rsid w:val="007E633A"/>
    <w:rsid w:val="00807781"/>
    <w:rsid w:val="00821A9E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843D4"/>
    <w:rsid w:val="009A4DFF"/>
    <w:rsid w:val="009D4BA1"/>
    <w:rsid w:val="00A0684E"/>
    <w:rsid w:val="00A35DB5"/>
    <w:rsid w:val="00A76262"/>
    <w:rsid w:val="00A8296A"/>
    <w:rsid w:val="00A97AD1"/>
    <w:rsid w:val="00B00E3F"/>
    <w:rsid w:val="00B01CA9"/>
    <w:rsid w:val="00B462C7"/>
    <w:rsid w:val="00B91CC7"/>
    <w:rsid w:val="00B91D22"/>
    <w:rsid w:val="00C020A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D30AE7"/>
    <w:rsid w:val="00D34EA6"/>
    <w:rsid w:val="00D61051"/>
    <w:rsid w:val="00D61DDF"/>
    <w:rsid w:val="00D80AA9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EC36B8"/>
    <w:rsid w:val="00F023D2"/>
    <w:rsid w:val="00F318C2"/>
    <w:rsid w:val="00F47538"/>
    <w:rsid w:val="00F50210"/>
    <w:rsid w:val="00F736DC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306</Words>
  <Characters>175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Peter Zhao</cp:lastModifiedBy>
  <cp:revision>28</cp:revision>
  <dcterms:created xsi:type="dcterms:W3CDTF">2021-09-08T05:15:00Z</dcterms:created>
  <dcterms:modified xsi:type="dcterms:W3CDTF">2021-10-14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